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33F1B1" w14:textId="710FA995" w:rsidR="007C7337" w:rsidRDefault="007C7337" w:rsidP="007C7337">
      <w:pPr>
        <w:pStyle w:val="Title"/>
      </w:pPr>
      <w:r>
        <w:t xml:space="preserve">IST769 Lab </w:t>
      </w:r>
      <w:r w:rsidR="0028360B">
        <w:t>C</w:t>
      </w:r>
    </w:p>
    <w:p w14:paraId="2DB0C300" w14:textId="07798CA0" w:rsidR="007C7337" w:rsidRDefault="0028360B" w:rsidP="007C7337">
      <w:pPr>
        <w:pStyle w:val="Heading1"/>
      </w:pPr>
      <w:bookmarkStart w:id="0" w:name="docker-git-and-the-command-line."/>
      <w:r>
        <w:t>Hadoop</w:t>
      </w:r>
    </w:p>
    <w:p w14:paraId="7135AB5E" w14:textId="7C46C81F" w:rsidR="007C7337" w:rsidRDefault="007C7337" w:rsidP="007C7337">
      <w:pPr>
        <w:pStyle w:val="FirstParagraph"/>
      </w:pPr>
      <w:r>
        <w:t xml:space="preserve">In this lab we will learn about </w:t>
      </w:r>
      <w:r w:rsidR="0028360B">
        <w:t xml:space="preserve">Hadoop. </w:t>
      </w:r>
      <w:r w:rsidR="00401EA7">
        <w:t>Specifically,</w:t>
      </w:r>
      <w:r w:rsidR="0028360B">
        <w:t xml:space="preserve"> HDFS, </w:t>
      </w:r>
      <w:r w:rsidR="00F81B3D">
        <w:t>YARN, Hive SQL on Hadoop</w:t>
      </w:r>
      <w:r w:rsidR="00401EA7">
        <w:t>, and Spark.</w:t>
      </w:r>
    </w:p>
    <w:p w14:paraId="32FC2EB9" w14:textId="77777777" w:rsidR="007C7337" w:rsidRDefault="007C7337" w:rsidP="007C7337">
      <w:pPr>
        <w:pStyle w:val="Heading3"/>
      </w:pPr>
      <w:bookmarkStart w:id="1" w:name="outcomes"/>
      <w:bookmarkEnd w:id="0"/>
      <w:r>
        <w:t>Learning Outcomes</w:t>
      </w:r>
    </w:p>
    <w:p w14:paraId="0F992AEE" w14:textId="77777777" w:rsidR="007C7337" w:rsidRDefault="007C7337" w:rsidP="007C7337">
      <w:pPr>
        <w:pStyle w:val="FirstParagraph"/>
      </w:pPr>
      <w:r>
        <w:t>At the end of this lab, you should be able to:</w:t>
      </w:r>
    </w:p>
    <w:p w14:paraId="02109706" w14:textId="2E665736" w:rsidR="007C7337" w:rsidRDefault="00B86D5C" w:rsidP="007C7337">
      <w:pPr>
        <w:pStyle w:val="Compact"/>
        <w:numPr>
          <w:ilvl w:val="0"/>
          <w:numId w:val="1"/>
        </w:numPr>
      </w:pPr>
      <w:r>
        <w:t>Load data into HDFS from the command line,</w:t>
      </w:r>
    </w:p>
    <w:p w14:paraId="7847FD1B" w14:textId="29B2DBAF" w:rsidR="00B86D5C" w:rsidRDefault="00B86D5C" w:rsidP="007C7337">
      <w:pPr>
        <w:pStyle w:val="Compact"/>
        <w:numPr>
          <w:ilvl w:val="0"/>
          <w:numId w:val="1"/>
        </w:numPr>
      </w:pPr>
      <w:r>
        <w:t>Create internal and external Hive tables,</w:t>
      </w:r>
    </w:p>
    <w:p w14:paraId="4DA28CAF" w14:textId="5917D1A7" w:rsidR="00401EA7" w:rsidRDefault="00401EA7" w:rsidP="007C7337">
      <w:pPr>
        <w:pStyle w:val="Compact"/>
        <w:numPr>
          <w:ilvl w:val="0"/>
          <w:numId w:val="1"/>
        </w:numPr>
      </w:pPr>
      <w:r>
        <w:t xml:space="preserve">Create a Spark session </w:t>
      </w:r>
      <w:r w:rsidR="00565DB4">
        <w:t>configured to integrate with Hive.</w:t>
      </w:r>
    </w:p>
    <w:p w14:paraId="278E3C06" w14:textId="3EDF574E" w:rsidR="001259E0" w:rsidRDefault="00565DB4" w:rsidP="007C7337">
      <w:pPr>
        <w:pStyle w:val="Compact"/>
        <w:numPr>
          <w:ilvl w:val="0"/>
          <w:numId w:val="1"/>
        </w:numPr>
      </w:pPr>
      <w:r>
        <w:t xml:space="preserve">Execute Hive commands in </w:t>
      </w:r>
      <w:proofErr w:type="spellStart"/>
      <w:r>
        <w:t>PySpark</w:t>
      </w:r>
      <w:proofErr w:type="spellEnd"/>
    </w:p>
    <w:bookmarkEnd w:id="1"/>
    <w:p w14:paraId="76F4828D" w14:textId="77777777" w:rsidR="007C7337" w:rsidRDefault="007C7337" w:rsidP="007C7337">
      <w:pPr>
        <w:pStyle w:val="Heading3"/>
      </w:pPr>
      <w:r>
        <w:t>Pre-Requisites</w:t>
      </w:r>
    </w:p>
    <w:p w14:paraId="7B25C196" w14:textId="77777777" w:rsidR="00F81B3D" w:rsidRDefault="007C7337" w:rsidP="007C7337">
      <w:r>
        <w:t>Before you begin</w:t>
      </w:r>
      <w:r w:rsidR="00F81B3D">
        <w:t>:</w:t>
      </w:r>
    </w:p>
    <w:p w14:paraId="1D414087" w14:textId="48593A88" w:rsidR="007C7337" w:rsidRDefault="00F81B3D" w:rsidP="00F81B3D">
      <w:pPr>
        <w:pStyle w:val="ListParagraph"/>
        <w:numPr>
          <w:ilvl w:val="0"/>
          <w:numId w:val="7"/>
        </w:numPr>
      </w:pPr>
      <w:r>
        <w:t>Open a terminal window in the lab environment</w:t>
      </w:r>
    </w:p>
    <w:p w14:paraId="2227544A" w14:textId="3B6052AB" w:rsidR="00F81B3D" w:rsidRDefault="003D70EC" w:rsidP="00F81B3D">
      <w:pPr>
        <w:pStyle w:val="ListParagraph"/>
        <w:numPr>
          <w:ilvl w:val="0"/>
          <w:numId w:val="7"/>
        </w:numPr>
      </w:pPr>
      <w:r>
        <w:t xml:space="preserve">Set the current working directory to </w:t>
      </w:r>
      <w:r>
        <w:rPr>
          <w:b/>
          <w:bCs/>
        </w:rPr>
        <w:t>advanced-</w:t>
      </w:r>
      <w:proofErr w:type="gramStart"/>
      <w:r>
        <w:rPr>
          <w:b/>
          <w:bCs/>
        </w:rPr>
        <w:t>databases</w:t>
      </w:r>
      <w:proofErr w:type="gramEnd"/>
    </w:p>
    <w:p w14:paraId="79503160" w14:textId="688C3E5D" w:rsidR="003D70EC" w:rsidRPr="00EF73FF" w:rsidRDefault="003D70EC" w:rsidP="00F81B3D">
      <w:pPr>
        <w:pStyle w:val="ListParagraph"/>
        <w:numPr>
          <w:ilvl w:val="0"/>
          <w:numId w:val="7"/>
        </w:numPr>
      </w:pPr>
      <w:r>
        <w:t>Start the following services</w:t>
      </w:r>
      <w:r w:rsidR="009E3575">
        <w:t xml:space="preserve"> required by Hadoop</w:t>
      </w:r>
      <w:r w:rsidR="008C44E3">
        <w:t>:</w:t>
      </w:r>
      <w:r>
        <w:t xml:space="preserve"> </w:t>
      </w:r>
      <w:proofErr w:type="spellStart"/>
      <w:r w:rsidR="008C44E3">
        <w:rPr>
          <w:b/>
          <w:bCs/>
        </w:rPr>
        <w:t>j</w:t>
      </w:r>
      <w:r>
        <w:rPr>
          <w:b/>
          <w:bCs/>
        </w:rPr>
        <w:t>upyter</w:t>
      </w:r>
      <w:proofErr w:type="spellEnd"/>
      <w:r>
        <w:rPr>
          <w:b/>
          <w:bCs/>
        </w:rPr>
        <w:t xml:space="preserve"> </w:t>
      </w:r>
      <w:proofErr w:type="spellStart"/>
      <w:r w:rsidR="008C44E3">
        <w:rPr>
          <w:b/>
          <w:bCs/>
        </w:rPr>
        <w:t>namenode</w:t>
      </w:r>
      <w:proofErr w:type="spellEnd"/>
      <w:r w:rsidR="008C44E3">
        <w:rPr>
          <w:b/>
          <w:bCs/>
        </w:rPr>
        <w:t xml:space="preserve"> </w:t>
      </w:r>
      <w:proofErr w:type="spellStart"/>
      <w:r w:rsidR="008C44E3">
        <w:rPr>
          <w:b/>
          <w:bCs/>
        </w:rPr>
        <w:t>datanode</w:t>
      </w:r>
      <w:proofErr w:type="spellEnd"/>
      <w:r w:rsidR="008C44E3">
        <w:rPr>
          <w:b/>
          <w:bCs/>
        </w:rPr>
        <w:t xml:space="preserve"> hive-</w:t>
      </w:r>
      <w:r w:rsidR="009E3575">
        <w:rPr>
          <w:b/>
          <w:bCs/>
        </w:rPr>
        <w:t>server hive-</w:t>
      </w:r>
      <w:proofErr w:type="spellStart"/>
      <w:r w:rsidR="009E3575">
        <w:rPr>
          <w:b/>
          <w:bCs/>
        </w:rPr>
        <w:t>metastore</w:t>
      </w:r>
      <w:proofErr w:type="spellEnd"/>
      <w:r w:rsidR="009E3575">
        <w:rPr>
          <w:b/>
          <w:bCs/>
        </w:rPr>
        <w:t xml:space="preserve"> hive-</w:t>
      </w:r>
      <w:proofErr w:type="spellStart"/>
      <w:r w:rsidR="009E3575">
        <w:rPr>
          <w:b/>
          <w:bCs/>
        </w:rPr>
        <w:t>metastore</w:t>
      </w:r>
      <w:proofErr w:type="spellEnd"/>
      <w:r w:rsidR="009E3575">
        <w:rPr>
          <w:b/>
          <w:bCs/>
        </w:rPr>
        <w:t>-</w:t>
      </w:r>
      <w:proofErr w:type="spellStart"/>
      <w:r w:rsidR="009E3575">
        <w:rPr>
          <w:b/>
          <w:bCs/>
        </w:rPr>
        <w:t>postgresql</w:t>
      </w:r>
      <w:proofErr w:type="spellEnd"/>
    </w:p>
    <w:p w14:paraId="781E6C38" w14:textId="367068AD" w:rsidR="00A828E6" w:rsidRDefault="00C40F5B" w:rsidP="00A828E6">
      <w:pPr>
        <w:pStyle w:val="Heading3"/>
      </w:pPr>
      <w:r>
        <w:t>Tools Used In this Lab</w:t>
      </w:r>
    </w:p>
    <w:p w14:paraId="2B60DFF8" w14:textId="77777777" w:rsidR="00C40F5B" w:rsidRDefault="00C40F5B" w:rsidP="00A828E6">
      <w:r>
        <w:t>The following tools will be used in this lab:</w:t>
      </w:r>
    </w:p>
    <w:p w14:paraId="7B36EE3A" w14:textId="6DD24F93" w:rsidR="00077240" w:rsidRPr="003458F9" w:rsidRDefault="00E00E8B" w:rsidP="00077240">
      <w:pPr>
        <w:pStyle w:val="ListParagraph"/>
        <w:numPr>
          <w:ilvl w:val="0"/>
          <w:numId w:val="8"/>
        </w:numPr>
        <w:rPr>
          <w:rStyle w:val="VerbatimChar"/>
          <w:rFonts w:asciiTheme="minorHAnsi" w:hAnsiTheme="minorHAnsi"/>
          <w:b w:val="0"/>
          <w:bCs w:val="0"/>
          <w:smallCaps w:val="0"/>
          <w:color w:val="auto"/>
        </w:rPr>
      </w:pPr>
      <w:r>
        <w:t xml:space="preserve">To access the </w:t>
      </w:r>
      <w:r w:rsidR="00C40F5B">
        <w:t xml:space="preserve">Linux shell where the Hadoop and Beeline clients are </w:t>
      </w:r>
      <w:r w:rsidR="003D4453">
        <w:t>installed,</w:t>
      </w:r>
      <w:r w:rsidR="00E47464">
        <w:t xml:space="preserve"> we must connect to the running instance of the </w:t>
      </w:r>
      <w:r w:rsidR="00E47464">
        <w:rPr>
          <w:b/>
          <w:bCs/>
        </w:rPr>
        <w:t>hive-server</w:t>
      </w:r>
      <w:r w:rsidR="00E47464">
        <w:t xml:space="preserve"> service</w:t>
      </w:r>
      <w:r w:rsidR="003D4453">
        <w:t>. T</w:t>
      </w:r>
      <w:r w:rsidR="00C40F5B">
        <w:t>ype</w:t>
      </w:r>
      <w:r w:rsidR="00FD02C4">
        <w:t xml:space="preserve"> the following at the PowerShell Prompt</w:t>
      </w:r>
      <w:r w:rsidR="00C40F5B">
        <w:t>:</w:t>
      </w:r>
      <w:r w:rsidR="00077240">
        <w:br/>
      </w:r>
      <w:r w:rsidR="00077240" w:rsidRPr="00CA07B6">
        <w:rPr>
          <w:rStyle w:val="VerbatimChar"/>
          <w:smallCaps w:val="0"/>
        </w:rPr>
        <w:t xml:space="preserve">PS:&gt; </w:t>
      </w:r>
      <w:r w:rsidR="00077240">
        <w:rPr>
          <w:rStyle w:val="VerbatimChar"/>
          <w:smallCaps w:val="0"/>
        </w:rPr>
        <w:t xml:space="preserve">docker-compose exec hive-server </w:t>
      </w:r>
      <w:proofErr w:type="gramStart"/>
      <w:r w:rsidR="00077240">
        <w:rPr>
          <w:rStyle w:val="VerbatimChar"/>
          <w:smallCaps w:val="0"/>
        </w:rPr>
        <w:t>bash</w:t>
      </w:r>
      <w:proofErr w:type="gramEnd"/>
    </w:p>
    <w:p w14:paraId="45FBE83C" w14:textId="77777777" w:rsidR="003458F9" w:rsidRDefault="003458F9" w:rsidP="003458F9">
      <w:pPr>
        <w:pStyle w:val="ListParagraph"/>
      </w:pPr>
    </w:p>
    <w:p w14:paraId="131B5EC8" w14:textId="77777777" w:rsidR="00E00E8B" w:rsidRPr="00E00E8B" w:rsidRDefault="000951E5" w:rsidP="00077240">
      <w:pPr>
        <w:pStyle w:val="ListParagraph"/>
        <w:numPr>
          <w:ilvl w:val="0"/>
          <w:numId w:val="8"/>
        </w:numPr>
        <w:rPr>
          <w:rStyle w:val="VerbatimChar"/>
          <w:rFonts w:asciiTheme="minorHAnsi" w:hAnsiTheme="minorHAnsi"/>
          <w:b w:val="0"/>
          <w:bCs w:val="0"/>
          <w:smallCaps w:val="0"/>
          <w:color w:val="auto"/>
        </w:rPr>
      </w:pPr>
      <w:r>
        <w:t xml:space="preserve">To see a list of </w:t>
      </w:r>
      <w:r w:rsidR="003E0362">
        <w:t>Hadoop commands, from the L</w:t>
      </w:r>
      <w:r w:rsidR="00077240">
        <w:t>inux shell</w:t>
      </w:r>
      <w:r w:rsidR="003E0362">
        <w:t>, t</w:t>
      </w:r>
      <w:r w:rsidR="00077240">
        <w:t>ype:</w:t>
      </w:r>
      <w:r w:rsidR="00077240">
        <w:br/>
      </w:r>
      <w:proofErr w:type="spellStart"/>
      <w:r w:rsidR="00E00E8B">
        <w:rPr>
          <w:rStyle w:val="VerbatimChar"/>
          <w:smallCaps w:val="0"/>
        </w:rPr>
        <w:t>root@hive-server</w:t>
      </w:r>
      <w:proofErr w:type="spellEnd"/>
      <w:r w:rsidR="00E00E8B">
        <w:rPr>
          <w:rStyle w:val="VerbatimChar"/>
          <w:smallCaps w:val="0"/>
        </w:rPr>
        <w:t>: #</w:t>
      </w:r>
      <w:r w:rsidR="00077240" w:rsidRPr="00CA07B6">
        <w:rPr>
          <w:rStyle w:val="VerbatimChar"/>
          <w:smallCaps w:val="0"/>
        </w:rPr>
        <w:t xml:space="preserve"> </w:t>
      </w:r>
      <w:proofErr w:type="spellStart"/>
      <w:r w:rsidR="00E00E8B">
        <w:rPr>
          <w:rStyle w:val="VerbatimChar"/>
          <w:smallCaps w:val="0"/>
        </w:rPr>
        <w:t>hadoop</w:t>
      </w:r>
      <w:proofErr w:type="spellEnd"/>
      <w:r w:rsidR="00E00E8B">
        <w:rPr>
          <w:rStyle w:val="VerbatimChar"/>
          <w:smallCaps w:val="0"/>
        </w:rPr>
        <w:t xml:space="preserve"> fs</w:t>
      </w:r>
    </w:p>
    <w:p w14:paraId="78B49133" w14:textId="77777777" w:rsidR="00C875CC" w:rsidRDefault="00E00E8B" w:rsidP="00077240">
      <w:pPr>
        <w:pStyle w:val="ListParagraph"/>
        <w:numPr>
          <w:ilvl w:val="0"/>
          <w:numId w:val="8"/>
        </w:numPr>
      </w:pPr>
      <w:r>
        <w:t xml:space="preserve">To connect the </w:t>
      </w:r>
      <w:r w:rsidR="00C875CC">
        <w:t xml:space="preserve">Hive </w:t>
      </w:r>
      <w:r>
        <w:t>beeline client from the Linux shell, type:</w:t>
      </w:r>
      <w:r>
        <w:br/>
      </w:r>
      <w:proofErr w:type="spellStart"/>
      <w:r>
        <w:rPr>
          <w:rStyle w:val="VerbatimChar"/>
          <w:smallCaps w:val="0"/>
        </w:rPr>
        <w:t>root@hive-server</w:t>
      </w:r>
      <w:proofErr w:type="spellEnd"/>
      <w:r>
        <w:rPr>
          <w:rStyle w:val="VerbatimChar"/>
          <w:smallCaps w:val="0"/>
        </w:rPr>
        <w:t>: #</w:t>
      </w:r>
      <w:r w:rsidRPr="00CA07B6">
        <w:rPr>
          <w:rStyle w:val="VerbatimChar"/>
          <w:smallCaps w:val="0"/>
        </w:rPr>
        <w:t xml:space="preserve"> </w:t>
      </w:r>
      <w:r>
        <w:rPr>
          <w:rStyle w:val="VerbatimChar"/>
          <w:smallCaps w:val="0"/>
        </w:rPr>
        <w:t xml:space="preserve">beeline </w:t>
      </w:r>
      <w:r w:rsidR="00C875CC" w:rsidRPr="00C875CC">
        <w:rPr>
          <w:rStyle w:val="VerbatimChar"/>
          <w:smallCaps w:val="0"/>
        </w:rPr>
        <w:t xml:space="preserve">-u </w:t>
      </w:r>
      <w:proofErr w:type="gramStart"/>
      <w:r w:rsidR="00C875CC" w:rsidRPr="00C875CC">
        <w:rPr>
          <w:rStyle w:val="VerbatimChar"/>
          <w:smallCaps w:val="0"/>
        </w:rPr>
        <w:t>jdbc:hive2://</w:t>
      </w:r>
      <w:r w:rsidR="00C875CC">
        <w:rPr>
          <w:rStyle w:val="VerbatimChar"/>
          <w:smallCaps w:val="0"/>
        </w:rPr>
        <w:t>hive-server</w:t>
      </w:r>
      <w:r w:rsidR="00C875CC" w:rsidRPr="00C875CC">
        <w:rPr>
          <w:rStyle w:val="VerbatimChar"/>
          <w:smallCaps w:val="0"/>
        </w:rPr>
        <w:t>:10000/default</w:t>
      </w:r>
      <w:proofErr w:type="gramEnd"/>
    </w:p>
    <w:p w14:paraId="370F1C23" w14:textId="47C693EC" w:rsidR="007A25F9" w:rsidRDefault="00C875CC" w:rsidP="007A25F9">
      <w:pPr>
        <w:pStyle w:val="ListParagraph"/>
        <w:numPr>
          <w:ilvl w:val="0"/>
          <w:numId w:val="8"/>
        </w:numPr>
      </w:pPr>
      <w:r>
        <w:t>To access HFDS over the web from the windows host:</w:t>
      </w:r>
      <w:r>
        <w:br/>
      </w:r>
      <w:hyperlink r:id="rId5" w:history="1">
        <w:r w:rsidR="007A25F9" w:rsidRPr="009B4FD2">
          <w:rPr>
            <w:rStyle w:val="Hyperlink"/>
            <w:rFonts w:ascii="Consolas" w:hAnsi="Consolas"/>
          </w:rPr>
          <w:t>http://localhost:50070</w:t>
        </w:r>
      </w:hyperlink>
    </w:p>
    <w:p w14:paraId="21DEE7D7" w14:textId="03F48FD9" w:rsidR="00C40F5B" w:rsidRPr="00A828E6" w:rsidRDefault="007A25F9" w:rsidP="00A828E6">
      <w:pPr>
        <w:pStyle w:val="ListParagraph"/>
        <w:numPr>
          <w:ilvl w:val="0"/>
          <w:numId w:val="8"/>
        </w:numPr>
      </w:pPr>
      <w:r>
        <w:t xml:space="preserve">To access Jupyter </w:t>
      </w:r>
      <w:r w:rsidR="00FD02C4">
        <w:t>Lab</w:t>
      </w:r>
      <w:r>
        <w:t xml:space="preserve"> from </w:t>
      </w:r>
      <w:r w:rsidR="00FD02C4">
        <w:t>your W</w:t>
      </w:r>
      <w:r>
        <w:t>indows host:</w:t>
      </w:r>
      <w:r>
        <w:br/>
      </w:r>
      <w:hyperlink r:id="rId6" w:history="1">
        <w:r w:rsidRPr="009B4FD2">
          <w:rPr>
            <w:rStyle w:val="Hyperlink"/>
            <w:rFonts w:ascii="Consolas" w:hAnsi="Consolas"/>
          </w:rPr>
          <w:t>http://localhost:8888</w:t>
        </w:r>
      </w:hyperlink>
      <w:r>
        <w:rPr>
          <w:rStyle w:val="VerbatimChar"/>
          <w:smallCaps w:val="0"/>
        </w:rPr>
        <w:t xml:space="preserve"> </w:t>
      </w:r>
      <w:r>
        <w:br/>
        <w:t xml:space="preserve">The password is </w:t>
      </w:r>
      <w:r w:rsidRPr="007A25F9">
        <w:rPr>
          <w:b/>
          <w:bCs/>
        </w:rPr>
        <w:t>SU2orange!</w:t>
      </w:r>
    </w:p>
    <w:p w14:paraId="389F74C9" w14:textId="47478C28" w:rsidR="002D409D" w:rsidRDefault="00DC1C19" w:rsidP="002D409D">
      <w:pPr>
        <w:pStyle w:val="Heading1"/>
      </w:pPr>
      <w:r>
        <w:lastRenderedPageBreak/>
        <w:t xml:space="preserve">Lab </w:t>
      </w:r>
      <w:r w:rsidR="002D409D">
        <w:t>Problem Set</w:t>
      </w:r>
    </w:p>
    <w:p w14:paraId="1ED8B3B3" w14:textId="023563E3" w:rsidR="00DC1C19" w:rsidRDefault="00311A3E" w:rsidP="00747306">
      <w:pPr>
        <w:pStyle w:val="FirstParagraph"/>
      </w:pPr>
      <w:r>
        <w:t>Try to complete the following exercises. Refer to your notes, and the class lecture video to help you if you get stuck! You will struggle, but also learn a lot as you complete these exercises!</w:t>
      </w:r>
      <w:r>
        <w:br/>
      </w:r>
      <w:r w:rsidR="00CE2A65" w:rsidRPr="00747306">
        <w:t xml:space="preserve">Answer each of the following using the </w:t>
      </w:r>
      <w:r w:rsidR="00223FC0" w:rsidRPr="00747306">
        <w:t>Problem Set Submission Form, included with this lab.</w:t>
      </w:r>
    </w:p>
    <w:p w14:paraId="6F41B609" w14:textId="00AEFE7C" w:rsidR="005909C2" w:rsidRDefault="005909C2" w:rsidP="005909C2">
      <w:pPr>
        <w:pStyle w:val="Compact"/>
      </w:pPr>
    </w:p>
    <w:p w14:paraId="08D4E1F2" w14:textId="77777777" w:rsidR="00223694" w:rsidRDefault="00EC51C4" w:rsidP="006071BC">
      <w:pPr>
        <w:pStyle w:val="Compact"/>
        <w:numPr>
          <w:ilvl w:val="0"/>
          <w:numId w:val="9"/>
        </w:numPr>
      </w:pPr>
      <w:r>
        <w:t xml:space="preserve">Connect to the Linux shell on the </w:t>
      </w:r>
      <w:r>
        <w:rPr>
          <w:b/>
          <w:bCs/>
        </w:rPr>
        <w:t>hive</w:t>
      </w:r>
      <w:r w:rsidRPr="00EC51C4">
        <w:rPr>
          <w:b/>
          <w:bCs/>
        </w:rPr>
        <w:t>-server</w:t>
      </w:r>
      <w:r>
        <w:t xml:space="preserve"> (this is where the Hadoop client has been installed for you.) </w:t>
      </w:r>
      <w:r w:rsidR="00CE34BC">
        <w:t xml:space="preserve">On this server you will see the </w:t>
      </w:r>
      <w:r w:rsidR="00CE34BC" w:rsidRPr="00CE34BC">
        <w:rPr>
          <w:b/>
          <w:bCs/>
        </w:rPr>
        <w:t>/datasets</w:t>
      </w:r>
      <w:r w:rsidR="00CE34BC">
        <w:t xml:space="preserve"> folder is mounted. </w:t>
      </w:r>
      <w:r w:rsidR="00223694">
        <w:t>L</w:t>
      </w:r>
      <w:r w:rsidR="006071BC">
        <w:t>oad the</w:t>
      </w:r>
      <w:r w:rsidR="00223694">
        <w:t>:</w:t>
      </w:r>
    </w:p>
    <w:p w14:paraId="438E7ACB" w14:textId="55C53025" w:rsidR="00223694" w:rsidRDefault="006071BC" w:rsidP="00223694">
      <w:pPr>
        <w:pStyle w:val="Compact"/>
        <w:numPr>
          <w:ilvl w:val="1"/>
          <w:numId w:val="9"/>
        </w:numPr>
      </w:pPr>
      <w:r>
        <w:t xml:space="preserve">customers/customers.csv, </w:t>
      </w:r>
    </w:p>
    <w:p w14:paraId="3B9A11EE" w14:textId="77777777" w:rsidR="00223694" w:rsidRDefault="006071BC" w:rsidP="00223694">
      <w:pPr>
        <w:pStyle w:val="Compact"/>
        <w:numPr>
          <w:ilvl w:val="1"/>
          <w:numId w:val="9"/>
        </w:numPr>
      </w:pPr>
      <w:r>
        <w:t xml:space="preserve">customers/surveys.csv, and </w:t>
      </w:r>
    </w:p>
    <w:p w14:paraId="75FA7D1F" w14:textId="77777777" w:rsidR="00776500" w:rsidRDefault="006071BC" w:rsidP="00776500">
      <w:pPr>
        <w:pStyle w:val="Compact"/>
        <w:numPr>
          <w:ilvl w:val="1"/>
          <w:numId w:val="9"/>
        </w:numPr>
      </w:pPr>
      <w:r>
        <w:t>tweets/</w:t>
      </w:r>
      <w:proofErr w:type="spellStart"/>
      <w:r>
        <w:t>tweets.psv</w:t>
      </w:r>
      <w:proofErr w:type="spellEnd"/>
      <w:r>
        <w:t xml:space="preserve"> into HDFS. </w:t>
      </w:r>
    </w:p>
    <w:p w14:paraId="0D1A63FE" w14:textId="494D8120" w:rsidR="006071BC" w:rsidRDefault="006071BC" w:rsidP="00776500">
      <w:pPr>
        <w:pStyle w:val="Compact"/>
        <w:ind w:left="720"/>
      </w:pPr>
      <w:r>
        <w:t>Specifically:</w:t>
      </w:r>
    </w:p>
    <w:p w14:paraId="487AD07A" w14:textId="48B39CAE" w:rsidR="006071BC" w:rsidRDefault="00776500" w:rsidP="00776500">
      <w:pPr>
        <w:pStyle w:val="Compact"/>
        <w:ind w:firstLine="720"/>
      </w:pPr>
      <w:r>
        <w:t>S</w:t>
      </w:r>
      <w:r w:rsidR="006071BC">
        <w:t>ource</w:t>
      </w:r>
      <w:r>
        <w:tab/>
      </w:r>
      <w:r>
        <w:tab/>
      </w:r>
      <w:r>
        <w:tab/>
      </w:r>
      <w:r>
        <w:tab/>
      </w:r>
      <w:r w:rsidR="006071BC">
        <w:t>HDFS Location</w:t>
      </w:r>
    </w:p>
    <w:p w14:paraId="2A9CC3EB" w14:textId="1CB13BB6" w:rsidR="006071BC" w:rsidRDefault="006071BC" w:rsidP="00776500">
      <w:pPr>
        <w:pStyle w:val="Compact"/>
        <w:ind w:firstLine="720"/>
      </w:pPr>
      <w:r>
        <w:t>customers/customers.csv</w:t>
      </w:r>
      <w:r>
        <w:tab/>
        <w:t>/user/</w:t>
      </w:r>
      <w:r w:rsidR="00776500">
        <w:t>root</w:t>
      </w:r>
      <w:r>
        <w:t>/</w:t>
      </w:r>
      <w:proofErr w:type="spellStart"/>
      <w:r>
        <w:t>labc</w:t>
      </w:r>
      <w:proofErr w:type="spellEnd"/>
      <w:r>
        <w:t>/customers/customers.csv</w:t>
      </w:r>
    </w:p>
    <w:p w14:paraId="5B14E1EA" w14:textId="12316DDB" w:rsidR="006071BC" w:rsidRDefault="006071BC" w:rsidP="00776500">
      <w:pPr>
        <w:pStyle w:val="Compact"/>
        <w:ind w:firstLine="720"/>
      </w:pPr>
      <w:r>
        <w:t>customers/surveys.csv</w:t>
      </w:r>
      <w:r>
        <w:tab/>
      </w:r>
      <w:r w:rsidR="00776500">
        <w:tab/>
      </w:r>
      <w:r>
        <w:t>/user/</w:t>
      </w:r>
      <w:r w:rsidR="00776500">
        <w:t>root</w:t>
      </w:r>
      <w:r>
        <w:t>/</w:t>
      </w:r>
      <w:proofErr w:type="spellStart"/>
      <w:r>
        <w:t>labc</w:t>
      </w:r>
      <w:proofErr w:type="spellEnd"/>
      <w:r>
        <w:t>/surveys/surveys.csv</w:t>
      </w:r>
    </w:p>
    <w:p w14:paraId="564C136D" w14:textId="77777777" w:rsidR="00227E82" w:rsidRDefault="006071BC" w:rsidP="00227E82">
      <w:pPr>
        <w:pStyle w:val="Compact"/>
        <w:ind w:firstLine="720"/>
      </w:pPr>
      <w:r>
        <w:t>tweets/</w:t>
      </w:r>
      <w:proofErr w:type="spellStart"/>
      <w:r>
        <w:t>tweets.psv</w:t>
      </w:r>
      <w:proofErr w:type="spellEnd"/>
      <w:r>
        <w:tab/>
      </w:r>
      <w:r w:rsidR="00776500">
        <w:tab/>
      </w:r>
      <w:r>
        <w:t>/user/</w:t>
      </w:r>
      <w:r w:rsidR="0009340F">
        <w:t>root</w:t>
      </w:r>
      <w:r>
        <w:t>/</w:t>
      </w:r>
      <w:proofErr w:type="spellStart"/>
      <w:r>
        <w:t>labc</w:t>
      </w:r>
      <w:proofErr w:type="spellEnd"/>
      <w:r>
        <w:t>/tweets/</w:t>
      </w:r>
      <w:proofErr w:type="spellStart"/>
      <w:r>
        <w:t>tweets.psv</w:t>
      </w:r>
      <w:proofErr w:type="spellEnd"/>
    </w:p>
    <w:p w14:paraId="67DDFE74" w14:textId="4A525B3E" w:rsidR="006071BC" w:rsidRDefault="00227E82" w:rsidP="00227E82">
      <w:pPr>
        <w:pStyle w:val="Compact"/>
        <w:ind w:left="720"/>
      </w:pPr>
      <w:r>
        <w:br/>
      </w:r>
      <w:r w:rsidR="006071BC">
        <w:t xml:space="preserve">Record the </w:t>
      </w:r>
      <w:r w:rsidR="0009340F">
        <w:t xml:space="preserve">Hadoop </w:t>
      </w:r>
      <w:r w:rsidR="006071BC">
        <w:t>commands you entered to complete this task. provide a screenshot of evidence these files are in HDFS.</w:t>
      </w:r>
      <w:r w:rsidR="0009340F">
        <w:t xml:space="preserve"> The screen shot can use the Hadoop client output or the HDFS website.</w:t>
      </w:r>
      <w:r>
        <w:br/>
      </w:r>
      <w:r w:rsidR="00CB075E">
        <w:t xml:space="preserve">List of Commands used: </w:t>
      </w:r>
    </w:p>
    <w:p w14:paraId="4708D775" w14:textId="164C6DF4" w:rsidR="00CB075E" w:rsidRDefault="00CB075E" w:rsidP="00227E82">
      <w:pPr>
        <w:pStyle w:val="Compact"/>
        <w:ind w:left="720"/>
      </w:pPr>
      <w:r>
        <w:t xml:space="preserve">To create directories: </w:t>
      </w:r>
    </w:p>
    <w:p w14:paraId="14777F72" w14:textId="5FECF810" w:rsidR="00CB075E" w:rsidRDefault="00CB075E" w:rsidP="00227E82">
      <w:pPr>
        <w:pStyle w:val="Compact"/>
        <w:ind w:left="720"/>
      </w:pPr>
      <w:proofErr w:type="gramStart"/>
      <w:r w:rsidRPr="00CB075E">
        <w:t>!</w:t>
      </w:r>
      <w:proofErr w:type="spellStart"/>
      <w:r w:rsidRPr="00CB075E">
        <w:t>sh</w:t>
      </w:r>
      <w:proofErr w:type="spellEnd"/>
      <w:proofErr w:type="gramEnd"/>
      <w:r w:rsidRPr="00CB075E">
        <w:t xml:space="preserve"> </w:t>
      </w:r>
      <w:proofErr w:type="spellStart"/>
      <w:r w:rsidRPr="00CB075E">
        <w:t>hadoop</w:t>
      </w:r>
      <w:proofErr w:type="spellEnd"/>
      <w:r w:rsidRPr="00CB075E">
        <w:t xml:space="preserve"> fs -</w:t>
      </w:r>
      <w:proofErr w:type="spellStart"/>
      <w:r w:rsidRPr="00CB075E">
        <w:t>mkdir</w:t>
      </w:r>
      <w:proofErr w:type="spellEnd"/>
      <w:r w:rsidRPr="00CB075E">
        <w:t xml:space="preserve"> </w:t>
      </w:r>
      <w:r>
        <w:t>/user/root/</w:t>
      </w:r>
      <w:proofErr w:type="spellStart"/>
      <w:r>
        <w:t>labc</w:t>
      </w:r>
      <w:proofErr w:type="spellEnd"/>
      <w:r>
        <w:t>/customers/customers</w:t>
      </w:r>
    </w:p>
    <w:p w14:paraId="64FB8031" w14:textId="5722EEA7" w:rsidR="00CB075E" w:rsidRDefault="00CB075E" w:rsidP="00227E82">
      <w:pPr>
        <w:pStyle w:val="Compact"/>
        <w:ind w:left="720"/>
      </w:pPr>
      <w:proofErr w:type="gramStart"/>
      <w:r w:rsidRPr="00CB075E">
        <w:t>!</w:t>
      </w:r>
      <w:proofErr w:type="spellStart"/>
      <w:r w:rsidRPr="00CB075E">
        <w:t>sh</w:t>
      </w:r>
      <w:proofErr w:type="spellEnd"/>
      <w:proofErr w:type="gramEnd"/>
      <w:r w:rsidRPr="00CB075E">
        <w:t xml:space="preserve"> </w:t>
      </w:r>
      <w:proofErr w:type="spellStart"/>
      <w:r w:rsidRPr="00CB075E">
        <w:t>hadoop</w:t>
      </w:r>
      <w:proofErr w:type="spellEnd"/>
      <w:r w:rsidRPr="00CB075E">
        <w:t xml:space="preserve"> fs -</w:t>
      </w:r>
      <w:proofErr w:type="spellStart"/>
      <w:r w:rsidRPr="00CB075E">
        <w:t>mkdir</w:t>
      </w:r>
      <w:proofErr w:type="spellEnd"/>
      <w:r w:rsidRPr="00CB075E">
        <w:t xml:space="preserve"> </w:t>
      </w:r>
      <w:r>
        <w:t>/user/root/</w:t>
      </w:r>
      <w:proofErr w:type="spellStart"/>
      <w:r>
        <w:t>labc</w:t>
      </w:r>
      <w:proofErr w:type="spellEnd"/>
      <w:r>
        <w:t>/surveys</w:t>
      </w:r>
    </w:p>
    <w:p w14:paraId="0E16733D" w14:textId="1DF05720" w:rsidR="00CB075E" w:rsidRDefault="00CB075E" w:rsidP="00227E82">
      <w:pPr>
        <w:pStyle w:val="Compact"/>
        <w:ind w:left="720"/>
      </w:pPr>
      <w:proofErr w:type="gramStart"/>
      <w:r w:rsidRPr="00CB075E">
        <w:t>!</w:t>
      </w:r>
      <w:proofErr w:type="spellStart"/>
      <w:r w:rsidRPr="00CB075E">
        <w:t>sh</w:t>
      </w:r>
      <w:proofErr w:type="spellEnd"/>
      <w:proofErr w:type="gramEnd"/>
      <w:r w:rsidRPr="00CB075E">
        <w:t xml:space="preserve"> </w:t>
      </w:r>
      <w:proofErr w:type="spellStart"/>
      <w:r w:rsidRPr="00CB075E">
        <w:t>hadoop</w:t>
      </w:r>
      <w:proofErr w:type="spellEnd"/>
      <w:r w:rsidRPr="00CB075E">
        <w:t xml:space="preserve"> fs -</w:t>
      </w:r>
      <w:proofErr w:type="spellStart"/>
      <w:r w:rsidRPr="00CB075E">
        <w:t>mkdir</w:t>
      </w:r>
      <w:proofErr w:type="spellEnd"/>
      <w:r w:rsidRPr="00CB075E">
        <w:t xml:space="preserve"> /user/root/</w:t>
      </w:r>
      <w:proofErr w:type="spellStart"/>
      <w:r w:rsidRPr="00CB075E">
        <w:t>labc</w:t>
      </w:r>
      <w:proofErr w:type="spellEnd"/>
      <w:r w:rsidRPr="00CB075E">
        <w:t>/tweets</w:t>
      </w:r>
    </w:p>
    <w:p w14:paraId="3E3D89CD" w14:textId="77777777" w:rsidR="00CB075E" w:rsidRDefault="00CB075E" w:rsidP="00227E82">
      <w:pPr>
        <w:pStyle w:val="Compact"/>
        <w:ind w:left="720"/>
      </w:pPr>
    </w:p>
    <w:p w14:paraId="73849B73" w14:textId="5237F560" w:rsidR="00CB075E" w:rsidRDefault="00CB075E" w:rsidP="00227E82">
      <w:pPr>
        <w:pStyle w:val="Compact"/>
        <w:ind w:left="720"/>
      </w:pPr>
      <w:bookmarkStart w:id="2" w:name="_Hlk158064139"/>
      <w:r>
        <w:t xml:space="preserve">To load the data into HDFS: </w:t>
      </w:r>
    </w:p>
    <w:p w14:paraId="450132AE" w14:textId="134CD23F" w:rsidR="00CB075E" w:rsidRDefault="00CB075E" w:rsidP="00CB075E">
      <w:pPr>
        <w:pStyle w:val="Compact"/>
        <w:ind w:left="720"/>
      </w:pPr>
      <w:proofErr w:type="spellStart"/>
      <w:r>
        <w:t>hadoop</w:t>
      </w:r>
      <w:proofErr w:type="spellEnd"/>
      <w:r>
        <w:t xml:space="preserve"> fs -put /datasets/customers/customers.csv /user/root/</w:t>
      </w:r>
      <w:proofErr w:type="spellStart"/>
      <w:r>
        <w:t>labc</w:t>
      </w:r>
      <w:proofErr w:type="spellEnd"/>
      <w:r>
        <w:t>/customers/customers.csv</w:t>
      </w:r>
    </w:p>
    <w:p w14:paraId="235E8C88" w14:textId="03FC6DA2" w:rsidR="00CB075E" w:rsidRDefault="00CB075E" w:rsidP="00227E82">
      <w:pPr>
        <w:pStyle w:val="Compact"/>
        <w:ind w:left="720"/>
      </w:pPr>
      <w:proofErr w:type="spellStart"/>
      <w:r w:rsidRPr="00CB075E">
        <w:t>hadoop</w:t>
      </w:r>
      <w:proofErr w:type="spellEnd"/>
      <w:r w:rsidRPr="00CB075E">
        <w:t xml:space="preserve"> fs -put /datasets/customers/surveys.csv /user/root/</w:t>
      </w:r>
      <w:proofErr w:type="spellStart"/>
      <w:r w:rsidRPr="00CB075E">
        <w:t>labc</w:t>
      </w:r>
      <w:proofErr w:type="spellEnd"/>
      <w:r w:rsidRPr="00CB075E">
        <w:t>/surveys/surveys.csv</w:t>
      </w:r>
    </w:p>
    <w:p w14:paraId="266C76AC" w14:textId="71B35DD1" w:rsidR="00CB075E" w:rsidRDefault="00CB075E" w:rsidP="00227E82">
      <w:pPr>
        <w:pStyle w:val="Compact"/>
        <w:ind w:left="720"/>
      </w:pPr>
      <w:proofErr w:type="spellStart"/>
      <w:r w:rsidRPr="00CB075E">
        <w:t>hadoop</w:t>
      </w:r>
      <w:proofErr w:type="spellEnd"/>
      <w:r w:rsidRPr="00CB075E">
        <w:t xml:space="preserve"> fs -put /datasets/tweets/</w:t>
      </w:r>
      <w:proofErr w:type="spellStart"/>
      <w:r w:rsidRPr="00CB075E">
        <w:t>tweets.psv</w:t>
      </w:r>
      <w:proofErr w:type="spellEnd"/>
      <w:r w:rsidRPr="00CB075E">
        <w:t xml:space="preserve"> /user/root/</w:t>
      </w:r>
      <w:proofErr w:type="spellStart"/>
      <w:r w:rsidRPr="00CB075E">
        <w:t>labc</w:t>
      </w:r>
      <w:proofErr w:type="spellEnd"/>
      <w:r w:rsidRPr="00CB075E">
        <w:t>/tweets/</w:t>
      </w:r>
      <w:proofErr w:type="spellStart"/>
      <w:r w:rsidRPr="00CB075E">
        <w:t>tweets.psv</w:t>
      </w:r>
      <w:proofErr w:type="spellEnd"/>
    </w:p>
    <w:p w14:paraId="4987E40F" w14:textId="17210A86" w:rsidR="00CB075E" w:rsidRDefault="00CB075E" w:rsidP="00227E82">
      <w:pPr>
        <w:pStyle w:val="Compact"/>
        <w:ind w:left="720"/>
        <w:rPr>
          <w:b/>
          <w:bCs/>
        </w:rPr>
      </w:pPr>
      <w:r>
        <w:rPr>
          <w:b/>
          <w:bCs/>
        </w:rPr>
        <w:t>Screenshots of HDFS website:</w:t>
      </w:r>
    </w:p>
    <w:bookmarkEnd w:id="2"/>
    <w:p w14:paraId="56887781" w14:textId="77777777" w:rsidR="00CB075E" w:rsidRPr="00CB075E" w:rsidRDefault="00CB075E" w:rsidP="00227E82">
      <w:pPr>
        <w:pStyle w:val="Compact"/>
        <w:ind w:left="720"/>
        <w:rPr>
          <w:b/>
          <w:bCs/>
        </w:rPr>
      </w:pPr>
    </w:p>
    <w:p w14:paraId="22458202" w14:textId="3B733FE0" w:rsidR="00B47F83" w:rsidRDefault="006071BC" w:rsidP="006071BC">
      <w:pPr>
        <w:pStyle w:val="Compact"/>
        <w:numPr>
          <w:ilvl w:val="0"/>
          <w:numId w:val="9"/>
        </w:numPr>
      </w:pPr>
      <w:r>
        <w:t xml:space="preserve">Create a Hive database called </w:t>
      </w:r>
      <w:proofErr w:type="spellStart"/>
      <w:r w:rsidRPr="00227E82">
        <w:rPr>
          <w:b/>
          <w:bCs/>
        </w:rPr>
        <w:t>labc</w:t>
      </w:r>
      <w:proofErr w:type="spellEnd"/>
      <w:r>
        <w:t xml:space="preserve">. In </w:t>
      </w:r>
      <w:r w:rsidR="00227E82">
        <w:t xml:space="preserve">the </w:t>
      </w:r>
      <w:proofErr w:type="spellStart"/>
      <w:r w:rsidRPr="00227E82">
        <w:rPr>
          <w:b/>
          <w:bCs/>
        </w:rPr>
        <w:t>labc</w:t>
      </w:r>
      <w:proofErr w:type="spellEnd"/>
      <w:r>
        <w:t xml:space="preserve"> </w:t>
      </w:r>
      <w:r w:rsidR="00227E82">
        <w:t xml:space="preserve">database </w:t>
      </w:r>
      <w:r>
        <w:t xml:space="preserve">create an external hive table for the </w:t>
      </w:r>
      <w:r w:rsidRPr="00227E82">
        <w:rPr>
          <w:b/>
          <w:bCs/>
        </w:rPr>
        <w:t>tweets</w:t>
      </w:r>
      <w:r>
        <w:t xml:space="preserve">. Your external table will point to the existing location on HDFS. </w:t>
      </w:r>
      <w:r w:rsidR="0069350F">
        <w:br/>
      </w:r>
      <w:r w:rsidR="00372462" w:rsidRPr="0069350F">
        <w:rPr>
          <w:b/>
          <w:bCs/>
        </w:rPr>
        <w:t>NOTE:</w:t>
      </w:r>
      <w:r w:rsidR="00372462">
        <w:t xml:space="preserve"> </w:t>
      </w:r>
      <w:r>
        <w:t xml:space="preserve">You will need to view the </w:t>
      </w:r>
      <w:proofErr w:type="spellStart"/>
      <w:r>
        <w:t>tweets.psv</w:t>
      </w:r>
      <w:proofErr w:type="spellEnd"/>
      <w:r>
        <w:t xml:space="preserve"> file to see the format of the file </w:t>
      </w:r>
      <w:r w:rsidR="00372462">
        <w:t xml:space="preserve">before you can </w:t>
      </w:r>
      <w:r w:rsidR="00B47F83">
        <w:t xml:space="preserve">create the table schema correctly. </w:t>
      </w:r>
    </w:p>
    <w:p w14:paraId="2B255B41" w14:textId="72981637" w:rsidR="00911C49" w:rsidRDefault="00B47F83" w:rsidP="00911C49">
      <w:pPr>
        <w:pStyle w:val="Compact"/>
        <w:ind w:left="720"/>
      </w:pPr>
      <w:r>
        <w:br/>
      </w:r>
      <w:r w:rsidR="006071BC">
        <w:t xml:space="preserve">After you create the table write a </w:t>
      </w:r>
      <w:r w:rsidR="00911C49">
        <w:t xml:space="preserve">SELECT </w:t>
      </w:r>
      <w:r w:rsidR="006071BC">
        <w:t xml:space="preserve">query to display </w:t>
      </w:r>
      <w:proofErr w:type="gramStart"/>
      <w:r w:rsidR="006071BC">
        <w:t>all of</w:t>
      </w:r>
      <w:proofErr w:type="gramEnd"/>
      <w:r w:rsidR="006071BC">
        <w:t xml:space="preserve"> the tweets for a user </w:t>
      </w:r>
      <w:r>
        <w:t xml:space="preserve">a single user of your choice. </w:t>
      </w:r>
      <w:r w:rsidR="006071BC">
        <w:t xml:space="preserve">Please include </w:t>
      </w:r>
      <w:r w:rsidR="00A60910">
        <w:t xml:space="preserve">the HQL code you wrote to create and query the </w:t>
      </w:r>
      <w:r w:rsidR="00A60910">
        <w:rPr>
          <w:b/>
          <w:bCs/>
        </w:rPr>
        <w:t xml:space="preserve">tweets </w:t>
      </w:r>
      <w:r w:rsidR="00A60910">
        <w:t>table.</w:t>
      </w:r>
      <w:r w:rsidR="004E4967">
        <w:t xml:space="preserve"> Along with </w:t>
      </w:r>
      <w:r w:rsidR="004E4967">
        <w:lastRenderedPageBreak/>
        <w:t xml:space="preserve">screenshots of a </w:t>
      </w:r>
      <w:r w:rsidR="004E4967">
        <w:rPr>
          <w:b/>
          <w:bCs/>
        </w:rPr>
        <w:t>describe tweets</w:t>
      </w:r>
      <w:r w:rsidR="00A60910">
        <w:t xml:space="preserve"> </w:t>
      </w:r>
      <w:r w:rsidR="004E4967">
        <w:t xml:space="preserve">command </w:t>
      </w:r>
      <w:r w:rsidR="001565A3">
        <w:t xml:space="preserve">output along with your </w:t>
      </w:r>
      <w:r w:rsidR="00911C49">
        <w:t xml:space="preserve">SELECT query output. </w:t>
      </w:r>
      <w:r w:rsidR="00911C49">
        <w:br/>
      </w:r>
    </w:p>
    <w:p w14:paraId="5364A2DB" w14:textId="28619D50" w:rsidR="006071BC" w:rsidRDefault="006071BC" w:rsidP="00911C49">
      <w:pPr>
        <w:pStyle w:val="Compact"/>
        <w:numPr>
          <w:ilvl w:val="0"/>
          <w:numId w:val="9"/>
        </w:numPr>
      </w:pPr>
      <w:r>
        <w:t xml:space="preserve">In the </w:t>
      </w:r>
      <w:proofErr w:type="spellStart"/>
      <w:r w:rsidRPr="00911C49">
        <w:rPr>
          <w:b/>
          <w:bCs/>
        </w:rPr>
        <w:t>labc</w:t>
      </w:r>
      <w:proofErr w:type="spellEnd"/>
      <w:r>
        <w:t xml:space="preserve"> database, let’s create an internal hive table for </w:t>
      </w:r>
      <w:r w:rsidRPr="00911C49">
        <w:rPr>
          <w:b/>
          <w:bCs/>
        </w:rPr>
        <w:t>customers</w:t>
      </w:r>
      <w:r>
        <w:t xml:space="preserve">. After you create the table, use the </w:t>
      </w:r>
      <w:r w:rsidR="00E9285C">
        <w:t xml:space="preserve">LOAD </w:t>
      </w:r>
      <w:r>
        <w:t>command to move the data from the current HDFS location into the Hive data warehouse.</w:t>
      </w:r>
      <w:r w:rsidR="00E9285C">
        <w:br/>
      </w:r>
    </w:p>
    <w:p w14:paraId="56C888B2" w14:textId="77777777" w:rsidR="006071BC" w:rsidRDefault="006071BC" w:rsidP="00E9285C">
      <w:pPr>
        <w:pStyle w:val="Compact"/>
        <w:ind w:firstLine="720"/>
      </w:pPr>
      <w:r w:rsidRPr="00E9285C">
        <w:rPr>
          <w:b/>
          <w:bCs/>
        </w:rPr>
        <w:t>NOTE 1:</w:t>
      </w:r>
      <w:r>
        <w:t xml:space="preserve"> if you screw up you will need to drop table and reload the file back into HDFS from step 1.</w:t>
      </w:r>
    </w:p>
    <w:p w14:paraId="6A588D91" w14:textId="77777777" w:rsidR="00272F43" w:rsidRDefault="006071BC" w:rsidP="00272F43">
      <w:pPr>
        <w:pStyle w:val="Compact"/>
        <w:ind w:left="720"/>
      </w:pPr>
      <w:r w:rsidRPr="00E9285C">
        <w:rPr>
          <w:b/>
          <w:bCs/>
        </w:rPr>
        <w:t>NOTE 2:</w:t>
      </w:r>
      <w:r>
        <w:t xml:space="preserve"> there is a header row in this file, you might need to search the Hive docs on the web for how to exclude this first row.</w:t>
      </w:r>
      <w:r w:rsidR="00E9285C">
        <w:br/>
      </w:r>
    </w:p>
    <w:p w14:paraId="7CF5CB25" w14:textId="2E029333" w:rsidR="006071BC" w:rsidRDefault="006071BC" w:rsidP="00272F43">
      <w:pPr>
        <w:pStyle w:val="Compact"/>
        <w:ind w:left="720"/>
      </w:pPr>
      <w:r>
        <w:t xml:space="preserve">When you have created the table and imported the data, </w:t>
      </w:r>
      <w:r w:rsidR="0069350F">
        <w:t xml:space="preserve">provide the HQL code </w:t>
      </w:r>
      <w:r>
        <w:t>you entered to complete the task and</w:t>
      </w:r>
      <w:r w:rsidR="0069350F">
        <w:t xml:space="preserve"> provide screenshots</w:t>
      </w:r>
      <w:r w:rsidR="001565A3">
        <w:t xml:space="preserve"> of the </w:t>
      </w:r>
      <w:r w:rsidR="001565A3">
        <w:rPr>
          <w:b/>
          <w:bCs/>
        </w:rPr>
        <w:t>describe customers</w:t>
      </w:r>
      <w:r w:rsidR="001565A3">
        <w:t xml:space="preserve"> command, </w:t>
      </w:r>
      <w:r>
        <w:t xml:space="preserve">a </w:t>
      </w:r>
      <w:r w:rsidR="00CB222D">
        <w:t xml:space="preserve">SELECT output to show data is there, and a </w:t>
      </w:r>
      <w:r w:rsidR="00272F43">
        <w:t>screenshot on</w:t>
      </w:r>
      <w:r w:rsidR="00CB222D">
        <w:t xml:space="preserve"> Web HDFS to show the </w:t>
      </w:r>
      <w:r w:rsidR="00272F43">
        <w:t xml:space="preserve">data </w:t>
      </w:r>
      <w:proofErr w:type="gramStart"/>
      <w:r w:rsidR="00272F43">
        <w:t>is located in</w:t>
      </w:r>
      <w:proofErr w:type="gramEnd"/>
      <w:r w:rsidR="00272F43">
        <w:t xml:space="preserve"> </w:t>
      </w:r>
      <w:r w:rsidR="00272F43" w:rsidRPr="00272F43">
        <w:rPr>
          <w:b/>
          <w:bCs/>
        </w:rPr>
        <w:t>/user/hive/warehouse</w:t>
      </w:r>
      <w:r w:rsidR="00272F43">
        <w:t xml:space="preserve">. </w:t>
      </w:r>
    </w:p>
    <w:p w14:paraId="54F35F03" w14:textId="6287C5D1" w:rsidR="00272F43" w:rsidRDefault="00272F43" w:rsidP="00272F43">
      <w:pPr>
        <w:pStyle w:val="Compact"/>
      </w:pPr>
    </w:p>
    <w:p w14:paraId="7C7F4F83" w14:textId="06110D52" w:rsidR="006071BC" w:rsidRDefault="00272F43" w:rsidP="00272F43">
      <w:pPr>
        <w:pStyle w:val="Compact"/>
        <w:numPr>
          <w:ilvl w:val="0"/>
          <w:numId w:val="9"/>
        </w:numPr>
      </w:pPr>
      <w:r>
        <w:t>Like</w:t>
      </w:r>
      <w:r w:rsidR="006071BC">
        <w:t xml:space="preserve"> the previous step</w:t>
      </w:r>
      <w:r>
        <w:t>,</w:t>
      </w:r>
      <w:r w:rsidR="006071BC">
        <w:t xml:space="preserve"> import the surveys.csv into a Hive internal table in the </w:t>
      </w:r>
      <w:proofErr w:type="spellStart"/>
      <w:r w:rsidR="006071BC" w:rsidRPr="00272F43">
        <w:rPr>
          <w:b/>
          <w:bCs/>
        </w:rPr>
        <w:t>labc</w:t>
      </w:r>
      <w:proofErr w:type="spellEnd"/>
      <w:r w:rsidR="006071BC">
        <w:t xml:space="preserve"> database called </w:t>
      </w:r>
      <w:r w:rsidR="006071BC" w:rsidRPr="00272F43">
        <w:rPr>
          <w:b/>
          <w:bCs/>
        </w:rPr>
        <w:t>surveys</w:t>
      </w:r>
      <w:r w:rsidR="006071BC">
        <w:t xml:space="preserve">. When you have created the table and imported the data, </w:t>
      </w:r>
      <w:r w:rsidR="0003266F">
        <w:t>provide</w:t>
      </w:r>
      <w:r w:rsidR="006071BC">
        <w:t xml:space="preserve"> all the commands you entered to complete the task</w:t>
      </w:r>
      <w:r w:rsidR="00FC3611">
        <w:t xml:space="preserve">, a </w:t>
      </w:r>
      <w:proofErr w:type="gramStart"/>
      <w:r w:rsidR="00FC3611">
        <w:t>screenshots of the table description</w:t>
      </w:r>
      <w:proofErr w:type="gramEnd"/>
      <w:r w:rsidR="00FC3611">
        <w:t xml:space="preserve">, the </w:t>
      </w:r>
      <w:r w:rsidR="006071BC">
        <w:t xml:space="preserve">select statement </w:t>
      </w:r>
      <w:r w:rsidR="00FC3611">
        <w:t>output, and Web HDFS location</w:t>
      </w:r>
      <w:r w:rsidR="006071BC">
        <w:t>.</w:t>
      </w:r>
      <w:r w:rsidR="00192BF1">
        <w:br/>
      </w:r>
    </w:p>
    <w:p w14:paraId="3B1A4535" w14:textId="1BF23A62" w:rsidR="006071BC" w:rsidRDefault="00FA5B90" w:rsidP="006071BC">
      <w:pPr>
        <w:pStyle w:val="Compact"/>
        <w:numPr>
          <w:ilvl w:val="0"/>
          <w:numId w:val="9"/>
        </w:numPr>
      </w:pPr>
      <w:r>
        <w:t>O</w:t>
      </w:r>
      <w:r w:rsidR="00515B5C">
        <w:t xml:space="preserve">pen Jupyter Lab. </w:t>
      </w:r>
      <w:r w:rsidR="00CE214F">
        <w:t xml:space="preserve">Create a new notebook called </w:t>
      </w:r>
      <w:proofErr w:type="spellStart"/>
      <w:r w:rsidR="00CE214F">
        <w:rPr>
          <w:b/>
          <w:bCs/>
        </w:rPr>
        <w:t>labc</w:t>
      </w:r>
      <w:proofErr w:type="spellEnd"/>
      <w:r w:rsidR="00CE214F">
        <w:rPr>
          <w:b/>
          <w:bCs/>
        </w:rPr>
        <w:t xml:space="preserve">.  </w:t>
      </w:r>
      <w:r w:rsidR="00CE214F">
        <w:t>Copy over the code from an example to create a spark session</w:t>
      </w:r>
      <w:r>
        <w:t xml:space="preserve"> connected to Hive. </w:t>
      </w:r>
      <w:r>
        <w:br/>
      </w:r>
      <w:r>
        <w:br/>
        <w:t xml:space="preserve">In a separate cell, </w:t>
      </w:r>
      <w:r w:rsidR="00582B98">
        <w:t xml:space="preserve">write Spark </w:t>
      </w:r>
      <w:r w:rsidR="00A36454">
        <w:t xml:space="preserve">SQL </w:t>
      </w:r>
      <w:r w:rsidR="00582B98">
        <w:t xml:space="preserve">code to </w:t>
      </w:r>
      <w:r w:rsidR="00A36454">
        <w:t xml:space="preserve">join customers to surveys </w:t>
      </w:r>
      <w:r w:rsidR="00280028">
        <w:t>on</w:t>
      </w:r>
      <w:r w:rsidR="00EF199E">
        <w:t xml:space="preserve"> email address.</w:t>
      </w:r>
      <w:r w:rsidR="00D00097">
        <w:t xml:space="preserve"> Include all rows and columns and show output in the notebook. </w:t>
      </w:r>
      <w:r w:rsidR="00EF199E">
        <w:t xml:space="preserve"> </w:t>
      </w:r>
      <w:r w:rsidR="000A54C5">
        <w:t xml:space="preserve">Provide a </w:t>
      </w:r>
      <w:r w:rsidR="00531D58">
        <w:t>screenshot of</w:t>
      </w:r>
      <w:r w:rsidR="00D00097">
        <w:t xml:space="preserve"> the notebook cell with a reasonable amount of output (doesn’t need to be the entire </w:t>
      </w:r>
      <w:r w:rsidR="00192BF1">
        <w:t>set of rows and columns as that will be too large).</w:t>
      </w:r>
      <w:r w:rsidR="00192BF1">
        <w:br/>
      </w:r>
    </w:p>
    <w:p w14:paraId="445E9116" w14:textId="72586AEE" w:rsidR="00192BF1" w:rsidRDefault="00C84E79" w:rsidP="006071BC">
      <w:pPr>
        <w:pStyle w:val="Compact"/>
        <w:numPr>
          <w:ilvl w:val="0"/>
          <w:numId w:val="9"/>
        </w:numPr>
      </w:pPr>
      <w:r>
        <w:t xml:space="preserve">The marketing department would like a dataset of customers / surveys for analysis. </w:t>
      </w:r>
      <w:r w:rsidR="003135B3">
        <w:t xml:space="preserve">In a separate cell in the </w:t>
      </w:r>
      <w:proofErr w:type="spellStart"/>
      <w:r w:rsidR="003135B3">
        <w:rPr>
          <w:b/>
          <w:bCs/>
        </w:rPr>
        <w:t>labc</w:t>
      </w:r>
      <w:proofErr w:type="spellEnd"/>
      <w:r w:rsidR="003135B3">
        <w:rPr>
          <w:b/>
          <w:bCs/>
        </w:rPr>
        <w:t xml:space="preserve"> </w:t>
      </w:r>
      <w:proofErr w:type="spellStart"/>
      <w:r w:rsidR="003135B3">
        <w:t>Juypter</w:t>
      </w:r>
      <w:proofErr w:type="spellEnd"/>
      <w:r w:rsidR="003135B3">
        <w:t xml:space="preserve"> Notebook, write a Spark SQL query to </w:t>
      </w:r>
      <w:r w:rsidR="00AD3B4D">
        <w:t xml:space="preserve">create a </w:t>
      </w:r>
      <w:r w:rsidR="00B9457A">
        <w:t xml:space="preserve">hive table </w:t>
      </w:r>
      <w:r w:rsidR="0017237C">
        <w:t xml:space="preserve">called </w:t>
      </w:r>
      <w:r w:rsidR="0017237C">
        <w:rPr>
          <w:b/>
          <w:bCs/>
        </w:rPr>
        <w:t xml:space="preserve">marketing </w:t>
      </w:r>
      <w:r w:rsidR="00B9457A">
        <w:t xml:space="preserve">in </w:t>
      </w:r>
      <w:r w:rsidR="00B9457A">
        <w:rPr>
          <w:b/>
          <w:bCs/>
        </w:rPr>
        <w:t xml:space="preserve">AVRO </w:t>
      </w:r>
      <w:r w:rsidR="00B9457A">
        <w:t>file format</w:t>
      </w:r>
      <w:r w:rsidR="003505B6">
        <w:t xml:space="preserve"> </w:t>
      </w:r>
      <w:r w:rsidR="00531D58">
        <w:t xml:space="preserve">from a SELECT query that once again joins customers and surveys on email addresses. Include the following columns </w:t>
      </w:r>
      <w:r w:rsidR="000367B6">
        <w:t>in the new table</w:t>
      </w:r>
      <w:r w:rsidR="002639B7">
        <w:t>:</w:t>
      </w:r>
      <w:r w:rsidR="000367B6">
        <w:t xml:space="preserve"> </w:t>
      </w:r>
      <w:r w:rsidR="000367B6" w:rsidRPr="002639B7">
        <w:rPr>
          <w:b/>
          <w:bCs/>
        </w:rPr>
        <w:t>Household Income</w:t>
      </w:r>
      <w:r w:rsidR="000367B6">
        <w:t xml:space="preserve">, </w:t>
      </w:r>
      <w:r w:rsidR="000367B6" w:rsidRPr="002639B7">
        <w:rPr>
          <w:b/>
          <w:bCs/>
        </w:rPr>
        <w:t>Education</w:t>
      </w:r>
      <w:r w:rsidR="000367B6">
        <w:t xml:space="preserve">, </w:t>
      </w:r>
      <w:r w:rsidR="000367B6" w:rsidRPr="002639B7">
        <w:rPr>
          <w:b/>
          <w:bCs/>
        </w:rPr>
        <w:t>Marital Status</w:t>
      </w:r>
      <w:r w:rsidR="000367B6">
        <w:t xml:space="preserve">, </w:t>
      </w:r>
      <w:r w:rsidR="002639B7" w:rsidRPr="002639B7">
        <w:rPr>
          <w:b/>
          <w:bCs/>
        </w:rPr>
        <w:t>Gender</w:t>
      </w:r>
      <w:r w:rsidR="002639B7">
        <w:t xml:space="preserve">, </w:t>
      </w:r>
      <w:r w:rsidR="002639B7" w:rsidRPr="002639B7">
        <w:rPr>
          <w:b/>
          <w:bCs/>
        </w:rPr>
        <w:t>City</w:t>
      </w:r>
      <w:r w:rsidR="002639B7">
        <w:t xml:space="preserve"> and </w:t>
      </w:r>
      <w:r w:rsidR="002639B7" w:rsidRPr="002639B7">
        <w:rPr>
          <w:b/>
          <w:bCs/>
        </w:rPr>
        <w:t>State</w:t>
      </w:r>
      <w:r w:rsidR="002639B7">
        <w:t>.</w:t>
      </w:r>
      <w:r w:rsidR="0017237C">
        <w:br/>
      </w:r>
      <w:r w:rsidR="0017237C">
        <w:br/>
        <w:t xml:space="preserve">Provide a screenshot of the </w:t>
      </w:r>
      <w:r w:rsidR="003968DE">
        <w:t>Jupyter cell and output that creates the new table, and another of the cell and output of executing a SELECT on the table.</w:t>
      </w:r>
      <w:r w:rsidR="003968DE">
        <w:br/>
      </w:r>
    </w:p>
    <w:p w14:paraId="5D892B8B" w14:textId="06DA7575" w:rsidR="003968DE" w:rsidRDefault="003968DE" w:rsidP="006071BC">
      <w:pPr>
        <w:pStyle w:val="Compact"/>
        <w:numPr>
          <w:ilvl w:val="0"/>
          <w:numId w:val="9"/>
        </w:numPr>
      </w:pPr>
      <w:r>
        <w:t>Stupid marketing doesn’t know what they want! Now they would like the same query</w:t>
      </w:r>
      <w:r w:rsidR="00FC00DB">
        <w:t xml:space="preserve"> in the previous step, only output as a Comma-Delimited file instead of a </w:t>
      </w:r>
      <w:r w:rsidR="001441B5">
        <w:t xml:space="preserve">Hive </w:t>
      </w:r>
      <w:r w:rsidR="00FC00DB">
        <w:t xml:space="preserve">table. </w:t>
      </w:r>
      <w:r w:rsidR="009E4C3B">
        <w:t xml:space="preserve">In a new Jupyter Lab cell, write Spark SQL to </w:t>
      </w:r>
      <w:r w:rsidR="00E86B11">
        <w:t xml:space="preserve">execute the Hive query but save the output back to HDFS in the folder </w:t>
      </w:r>
      <w:r w:rsidR="00E86B11" w:rsidRPr="001441B5">
        <w:rPr>
          <w:b/>
          <w:bCs/>
        </w:rPr>
        <w:t>/user/root/marketing</w:t>
      </w:r>
      <w:r w:rsidR="001441B5">
        <w:t>.</w:t>
      </w:r>
      <w:r w:rsidR="001441B5">
        <w:br/>
      </w:r>
      <w:r w:rsidR="001441B5">
        <w:br/>
      </w:r>
      <w:r w:rsidR="001441B5">
        <w:lastRenderedPageBreak/>
        <w:t>Provide a screenshot of the Spark code cell and its output, as well as a</w:t>
      </w:r>
      <w:r w:rsidR="00E74CFC">
        <w:t xml:space="preserve"> screenshot of the file on Web HDFS.</w:t>
      </w:r>
    </w:p>
    <w:p w14:paraId="32D32A06" w14:textId="69FFFD39" w:rsidR="006071BC" w:rsidRDefault="006071BC" w:rsidP="005909C2">
      <w:pPr>
        <w:pStyle w:val="Compact"/>
      </w:pPr>
    </w:p>
    <w:p w14:paraId="1CA253C5" w14:textId="77777777" w:rsidR="006071BC" w:rsidRDefault="006071BC" w:rsidP="005909C2">
      <w:pPr>
        <w:pStyle w:val="Compact"/>
      </w:pPr>
    </w:p>
    <w:p w14:paraId="2108D25A" w14:textId="1CB83E91" w:rsidR="005909C2" w:rsidRDefault="005909C2" w:rsidP="005909C2">
      <w:pPr>
        <w:pStyle w:val="Compact"/>
      </w:pPr>
      <w:r>
        <w:rPr>
          <w:b/>
          <w:bCs/>
        </w:rPr>
        <w:t xml:space="preserve">IMPORTANT: </w:t>
      </w:r>
      <w:r>
        <w:t>When you are finished with the lab, execute:</w:t>
      </w:r>
    </w:p>
    <w:p w14:paraId="6344FAF8" w14:textId="01699954" w:rsidR="005909C2" w:rsidRDefault="005909C2" w:rsidP="005909C2">
      <w:pPr>
        <w:pStyle w:val="Compact"/>
        <w:rPr>
          <w:rStyle w:val="VerbatimChar"/>
          <w:rFonts w:eastAsiaTheme="minorHAnsi"/>
          <w:smallCaps w:val="0"/>
          <w:sz w:val="22"/>
          <w:szCs w:val="22"/>
        </w:rPr>
      </w:pPr>
      <w:r w:rsidRPr="00C74049">
        <w:rPr>
          <w:rStyle w:val="VerbatimChar"/>
          <w:rFonts w:eastAsiaTheme="minorHAnsi"/>
          <w:smallCaps w:val="0"/>
          <w:sz w:val="22"/>
          <w:szCs w:val="22"/>
        </w:rPr>
        <w:t xml:space="preserve">PS:&gt; docker-compose </w:t>
      </w:r>
      <w:r>
        <w:rPr>
          <w:rStyle w:val="VerbatimChar"/>
          <w:rFonts w:eastAsiaTheme="minorHAnsi"/>
          <w:smallCaps w:val="0"/>
          <w:sz w:val="22"/>
          <w:szCs w:val="22"/>
        </w:rPr>
        <w:t>stop</w:t>
      </w:r>
    </w:p>
    <w:p w14:paraId="283D5F9C" w14:textId="2487BA47" w:rsidR="00EE3F03" w:rsidRPr="00DC1C19" w:rsidRDefault="00603D61" w:rsidP="00DC1C19">
      <w:r>
        <w:t xml:space="preserve">To turn off all running services, then shut down your Azure Lab instance. </w:t>
      </w:r>
    </w:p>
    <w:sectPr w:rsidR="00EE3F03" w:rsidRPr="00DC1C1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5B0C394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27D0C74C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bullet"/>
      <w:lvlText w:val=""/>
      <w:lvlJc w:val="left"/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2" w15:restartNumberingAfterBreak="0">
    <w:nsid w:val="00A99415"/>
    <w:multiLevelType w:val="multilevel"/>
    <w:tmpl w:val="3BBAA606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5"/>
      <w:numFmt w:val="decimal"/>
      <w:lvlText w:val="%2."/>
      <w:lvlJc w:val="left"/>
      <w:pPr>
        <w:ind w:left="1200" w:hanging="480"/>
      </w:pPr>
      <w:rPr>
        <w:rFonts w:hint="default"/>
      </w:rPr>
    </w:lvl>
    <w:lvl w:ilvl="2">
      <w:start w:val="5"/>
      <w:numFmt w:val="decimal"/>
      <w:lvlText w:val="%3."/>
      <w:lvlJc w:val="left"/>
      <w:pPr>
        <w:ind w:left="1920" w:hanging="480"/>
      </w:pPr>
      <w:rPr>
        <w:rFonts w:hint="default"/>
      </w:rPr>
    </w:lvl>
    <w:lvl w:ilvl="3">
      <w:start w:val="5"/>
      <w:numFmt w:val="decimal"/>
      <w:lvlText w:val="%4."/>
      <w:lvlJc w:val="left"/>
      <w:pPr>
        <w:ind w:left="2640" w:hanging="480"/>
      </w:pPr>
      <w:rPr>
        <w:rFonts w:hint="default"/>
      </w:rPr>
    </w:lvl>
    <w:lvl w:ilvl="4">
      <w:start w:val="5"/>
      <w:numFmt w:val="decimal"/>
      <w:lvlText w:val="%5."/>
      <w:lvlJc w:val="left"/>
      <w:pPr>
        <w:ind w:left="3360" w:hanging="480"/>
      </w:pPr>
      <w:rPr>
        <w:rFonts w:hint="default"/>
      </w:rPr>
    </w:lvl>
    <w:lvl w:ilvl="5">
      <w:start w:val="5"/>
      <w:numFmt w:val="decimal"/>
      <w:lvlText w:val="%6."/>
      <w:lvlJc w:val="left"/>
      <w:pPr>
        <w:ind w:left="4080" w:hanging="480"/>
      </w:pPr>
      <w:rPr>
        <w:rFonts w:hint="default"/>
      </w:rPr>
    </w:lvl>
    <w:lvl w:ilvl="6">
      <w:start w:val="5"/>
      <w:numFmt w:val="decimal"/>
      <w:lvlText w:val="%7."/>
      <w:lvlJc w:val="left"/>
      <w:pPr>
        <w:ind w:left="4800" w:hanging="480"/>
      </w:pPr>
      <w:rPr>
        <w:rFonts w:hint="default"/>
      </w:rPr>
    </w:lvl>
    <w:lvl w:ilvl="7">
      <w:start w:val="5"/>
      <w:numFmt w:val="decimal"/>
      <w:lvlText w:val="%8."/>
      <w:lvlJc w:val="left"/>
      <w:pPr>
        <w:ind w:left="5520" w:hanging="480"/>
      </w:pPr>
      <w:rPr>
        <w:rFonts w:hint="default"/>
      </w:rPr>
    </w:lvl>
    <w:lvl w:ilvl="8">
      <w:start w:val="5"/>
      <w:numFmt w:val="decimal"/>
      <w:lvlText w:val="%9."/>
      <w:lvlJc w:val="left"/>
      <w:pPr>
        <w:ind w:left="6240" w:hanging="480"/>
      </w:pPr>
      <w:rPr>
        <w:rFonts w:hint="default"/>
      </w:rPr>
    </w:lvl>
  </w:abstractNum>
  <w:abstractNum w:abstractNumId="3" w15:restartNumberingAfterBreak="0">
    <w:nsid w:val="0C356F3D"/>
    <w:multiLevelType w:val="hybridMultilevel"/>
    <w:tmpl w:val="310884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1A6CB0"/>
    <w:multiLevelType w:val="hybridMultilevel"/>
    <w:tmpl w:val="48E62C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353C7A"/>
    <w:multiLevelType w:val="hybridMultilevel"/>
    <w:tmpl w:val="9E22084A"/>
    <w:lvl w:ilvl="0" w:tplc="04E2D360"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5D243B"/>
    <w:multiLevelType w:val="hybridMultilevel"/>
    <w:tmpl w:val="42AC3A4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025377B"/>
    <w:multiLevelType w:val="hybridMultilevel"/>
    <w:tmpl w:val="6AACBF52"/>
    <w:lvl w:ilvl="0" w:tplc="0409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num w:numId="1" w16cid:durableId="1181554989">
    <w:abstractNumId w:val="0"/>
  </w:num>
  <w:num w:numId="2" w16cid:durableId="781146417">
    <w:abstractNumId w:val="1"/>
  </w:num>
  <w:num w:numId="3" w16cid:durableId="1478260280">
    <w:abstractNumId w:val="5"/>
  </w:num>
  <w:num w:numId="4" w16cid:durableId="1756780037">
    <w:abstractNumId w:val="2"/>
  </w:num>
  <w:num w:numId="5" w16cid:durableId="1271398726">
    <w:abstractNumId w:val="6"/>
  </w:num>
  <w:num w:numId="6" w16cid:durableId="183634093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876111084">
    <w:abstractNumId w:val="7"/>
  </w:num>
  <w:num w:numId="8" w16cid:durableId="1485703386">
    <w:abstractNumId w:val="4"/>
  </w:num>
  <w:num w:numId="9" w16cid:durableId="44343050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C7337"/>
    <w:rsid w:val="0003266F"/>
    <w:rsid w:val="000367B6"/>
    <w:rsid w:val="00077240"/>
    <w:rsid w:val="0009340F"/>
    <w:rsid w:val="000951E5"/>
    <w:rsid w:val="000A54C5"/>
    <w:rsid w:val="000E69DF"/>
    <w:rsid w:val="00105255"/>
    <w:rsid w:val="00116385"/>
    <w:rsid w:val="001259E0"/>
    <w:rsid w:val="001441B5"/>
    <w:rsid w:val="001565A3"/>
    <w:rsid w:val="0017237C"/>
    <w:rsid w:val="001822CE"/>
    <w:rsid w:val="00192BF1"/>
    <w:rsid w:val="0019657B"/>
    <w:rsid w:val="00223694"/>
    <w:rsid w:val="00223FC0"/>
    <w:rsid w:val="00224508"/>
    <w:rsid w:val="00227E82"/>
    <w:rsid w:val="002301D3"/>
    <w:rsid w:val="002451DD"/>
    <w:rsid w:val="002639B7"/>
    <w:rsid w:val="00272F43"/>
    <w:rsid w:val="00280028"/>
    <w:rsid w:val="0028360B"/>
    <w:rsid w:val="002B0AB7"/>
    <w:rsid w:val="002D409D"/>
    <w:rsid w:val="00311A3E"/>
    <w:rsid w:val="003135B3"/>
    <w:rsid w:val="003264A3"/>
    <w:rsid w:val="00343069"/>
    <w:rsid w:val="003458F9"/>
    <w:rsid w:val="003505B6"/>
    <w:rsid w:val="00372462"/>
    <w:rsid w:val="003968DE"/>
    <w:rsid w:val="003D4453"/>
    <w:rsid w:val="003D70EC"/>
    <w:rsid w:val="003E0362"/>
    <w:rsid w:val="00401EA7"/>
    <w:rsid w:val="00427426"/>
    <w:rsid w:val="00492240"/>
    <w:rsid w:val="004E4967"/>
    <w:rsid w:val="00515B5C"/>
    <w:rsid w:val="00531D58"/>
    <w:rsid w:val="005410AE"/>
    <w:rsid w:val="00565DB4"/>
    <w:rsid w:val="00582B98"/>
    <w:rsid w:val="005909C2"/>
    <w:rsid w:val="005D6887"/>
    <w:rsid w:val="00603D61"/>
    <w:rsid w:val="006071BC"/>
    <w:rsid w:val="00631D7A"/>
    <w:rsid w:val="00636FE2"/>
    <w:rsid w:val="00676250"/>
    <w:rsid w:val="0069350F"/>
    <w:rsid w:val="006D2D88"/>
    <w:rsid w:val="006F24C0"/>
    <w:rsid w:val="00747306"/>
    <w:rsid w:val="0076786A"/>
    <w:rsid w:val="00776500"/>
    <w:rsid w:val="00787108"/>
    <w:rsid w:val="007A25F9"/>
    <w:rsid w:val="007C7337"/>
    <w:rsid w:val="007E00E7"/>
    <w:rsid w:val="007E125D"/>
    <w:rsid w:val="007E5D18"/>
    <w:rsid w:val="0083556B"/>
    <w:rsid w:val="008825F7"/>
    <w:rsid w:val="008B73F2"/>
    <w:rsid w:val="008C44E3"/>
    <w:rsid w:val="008E6A11"/>
    <w:rsid w:val="00911C49"/>
    <w:rsid w:val="00955AFD"/>
    <w:rsid w:val="009B66D5"/>
    <w:rsid w:val="009E3575"/>
    <w:rsid w:val="009E4C3B"/>
    <w:rsid w:val="00A021B9"/>
    <w:rsid w:val="00A36454"/>
    <w:rsid w:val="00A60910"/>
    <w:rsid w:val="00A828E6"/>
    <w:rsid w:val="00A83048"/>
    <w:rsid w:val="00A87A11"/>
    <w:rsid w:val="00AA3A5D"/>
    <w:rsid w:val="00AD1990"/>
    <w:rsid w:val="00AD3B4D"/>
    <w:rsid w:val="00AF1315"/>
    <w:rsid w:val="00B24A0A"/>
    <w:rsid w:val="00B47F83"/>
    <w:rsid w:val="00B86D5C"/>
    <w:rsid w:val="00B9457A"/>
    <w:rsid w:val="00BC7C6C"/>
    <w:rsid w:val="00BD04F5"/>
    <w:rsid w:val="00C3405E"/>
    <w:rsid w:val="00C40F5B"/>
    <w:rsid w:val="00C74049"/>
    <w:rsid w:val="00C827DB"/>
    <w:rsid w:val="00C84818"/>
    <w:rsid w:val="00C84E79"/>
    <w:rsid w:val="00C875CC"/>
    <w:rsid w:val="00CB075E"/>
    <w:rsid w:val="00CB222D"/>
    <w:rsid w:val="00CE214F"/>
    <w:rsid w:val="00CE2A65"/>
    <w:rsid w:val="00CE34BC"/>
    <w:rsid w:val="00CE7B4C"/>
    <w:rsid w:val="00D00097"/>
    <w:rsid w:val="00D076C2"/>
    <w:rsid w:val="00D522B5"/>
    <w:rsid w:val="00DC1C19"/>
    <w:rsid w:val="00DF3BBC"/>
    <w:rsid w:val="00E00E8B"/>
    <w:rsid w:val="00E17057"/>
    <w:rsid w:val="00E47464"/>
    <w:rsid w:val="00E67BF3"/>
    <w:rsid w:val="00E74CFC"/>
    <w:rsid w:val="00E86B11"/>
    <w:rsid w:val="00E9285C"/>
    <w:rsid w:val="00E97908"/>
    <w:rsid w:val="00EA0E0F"/>
    <w:rsid w:val="00EC51C4"/>
    <w:rsid w:val="00EE1807"/>
    <w:rsid w:val="00EE3F03"/>
    <w:rsid w:val="00EF199E"/>
    <w:rsid w:val="00F06CF8"/>
    <w:rsid w:val="00F40E1B"/>
    <w:rsid w:val="00F45B6A"/>
    <w:rsid w:val="00F62A56"/>
    <w:rsid w:val="00F81B3D"/>
    <w:rsid w:val="00FA311F"/>
    <w:rsid w:val="00FA5B90"/>
    <w:rsid w:val="00FC00DB"/>
    <w:rsid w:val="00FC23C0"/>
    <w:rsid w:val="00FC3611"/>
    <w:rsid w:val="00FC4FE7"/>
    <w:rsid w:val="00FD02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8B72BC"/>
  <w15:chartTrackingRefBased/>
  <w15:docId w15:val="{4918EC15-2C05-45B3-93AE-2BBA18BDAE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C733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C7337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C733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C733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C7337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7C733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C733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7C7337"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C7337"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7C7337"/>
    <w:pPr>
      <w:spacing w:before="180" w:after="180" w:line="288" w:lineRule="auto"/>
    </w:pPr>
    <w:rPr>
      <w:rFonts w:eastAsiaTheme="minorEastAsia"/>
      <w:sz w:val="21"/>
      <w:szCs w:val="21"/>
    </w:rPr>
  </w:style>
  <w:style w:type="paragraph" w:customStyle="1" w:styleId="Compact">
    <w:name w:val="Compact"/>
    <w:basedOn w:val="BodyText"/>
    <w:rsid w:val="007C7337"/>
    <w:pPr>
      <w:spacing w:before="36" w:after="36" w:line="288" w:lineRule="auto"/>
    </w:pPr>
    <w:rPr>
      <w:rFonts w:eastAsiaTheme="minorEastAsia"/>
      <w:sz w:val="21"/>
      <w:szCs w:val="21"/>
    </w:rPr>
  </w:style>
  <w:style w:type="character" w:customStyle="1" w:styleId="VerbatimChar">
    <w:name w:val="Verbatim Char"/>
    <w:basedOn w:val="DefaultParagraphFont"/>
    <w:link w:val="SourceCode"/>
    <w:rsid w:val="007C7337"/>
    <w:rPr>
      <w:rFonts w:ascii="Consolas" w:hAnsi="Consolas"/>
      <w:b/>
      <w:bCs/>
      <w:smallCaps/>
      <w:color w:val="595959" w:themeColor="text1" w:themeTint="A6"/>
    </w:rPr>
  </w:style>
  <w:style w:type="paragraph" w:customStyle="1" w:styleId="SourceCode">
    <w:name w:val="Source Code"/>
    <w:basedOn w:val="Normal"/>
    <w:link w:val="VerbatimChar"/>
    <w:rsid w:val="007C7337"/>
    <w:pPr>
      <w:wordWrap w:val="0"/>
      <w:spacing w:after="200" w:line="288" w:lineRule="auto"/>
    </w:pPr>
    <w:rPr>
      <w:rFonts w:ascii="Consolas" w:hAnsi="Consolas"/>
      <w:b/>
      <w:bCs/>
      <w:smallCaps/>
      <w:color w:val="595959" w:themeColor="text1" w:themeTint="A6"/>
    </w:rPr>
  </w:style>
  <w:style w:type="paragraph" w:styleId="ListParagraph">
    <w:name w:val="List Paragraph"/>
    <w:basedOn w:val="Normal"/>
    <w:uiPriority w:val="34"/>
    <w:qFormat/>
    <w:rsid w:val="007C7337"/>
    <w:pPr>
      <w:spacing w:after="200" w:line="288" w:lineRule="auto"/>
      <w:ind w:left="720"/>
      <w:contextualSpacing/>
    </w:pPr>
    <w:rPr>
      <w:rFonts w:eastAsiaTheme="minorEastAsia"/>
      <w:sz w:val="21"/>
      <w:szCs w:val="21"/>
    </w:rPr>
  </w:style>
  <w:style w:type="paragraph" w:styleId="BodyText">
    <w:name w:val="Body Text"/>
    <w:basedOn w:val="Normal"/>
    <w:link w:val="BodyTextChar"/>
    <w:uiPriority w:val="99"/>
    <w:semiHidden/>
    <w:unhideWhenUsed/>
    <w:rsid w:val="007C733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C7337"/>
  </w:style>
  <w:style w:type="character" w:customStyle="1" w:styleId="Heading1Char">
    <w:name w:val="Heading 1 Char"/>
    <w:basedOn w:val="DefaultParagraphFont"/>
    <w:link w:val="Heading1"/>
    <w:uiPriority w:val="9"/>
    <w:rsid w:val="007C733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3D445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localhost:8888" TargetMode="External"/><Relationship Id="rId5" Type="http://schemas.openxmlformats.org/officeDocument/2006/relationships/hyperlink" Target="http://localhost:50070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0</TotalTime>
  <Pages>4</Pages>
  <Words>908</Words>
  <Characters>5180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Fudge</dc:creator>
  <cp:keywords/>
  <dc:description/>
  <cp:lastModifiedBy>jaya varshini</cp:lastModifiedBy>
  <cp:revision>132</cp:revision>
  <dcterms:created xsi:type="dcterms:W3CDTF">2022-01-20T16:15:00Z</dcterms:created>
  <dcterms:modified xsi:type="dcterms:W3CDTF">2024-02-06T23:02:00Z</dcterms:modified>
</cp:coreProperties>
</file>